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6228B" w:rsidRPr="0046228B" w:rsidRDefault="0046228B" w:rsidP="0046228B">
      <w:pPr>
        <w:jc w:val="center"/>
        <w:rPr>
          <w:color w:val="4472C4" w:themeColor="accent1"/>
          <w:sz w:val="36"/>
          <w:szCs w:val="36"/>
        </w:rPr>
      </w:pPr>
      <w:r w:rsidRPr="0046228B">
        <w:rPr>
          <w:b/>
          <w:bCs/>
          <w:color w:val="4472C4" w:themeColor="accent1"/>
          <w:sz w:val="36"/>
          <w:szCs w:val="36"/>
        </w:rPr>
        <w:t>DNA Replication Poster HL</w:t>
      </w:r>
    </w:p>
    <w:p w:rsidR="0046228B" w:rsidRDefault="0046228B" w:rsidP="0046228B"/>
    <w:p w:rsidR="0046228B" w:rsidRPr="0046228B" w:rsidRDefault="0046228B" w:rsidP="0046228B">
      <w:r w:rsidRPr="0046228B">
        <w:t>Produce a poster on A3 paper to explain the process of DNA Replication. Follow the points below</w:t>
      </w:r>
      <w:r>
        <w:t>:</w:t>
      </w:r>
    </w:p>
    <w:p w:rsidR="0046228B" w:rsidRPr="0046228B" w:rsidRDefault="0046228B" w:rsidP="0046228B">
      <w:pPr>
        <w:numPr>
          <w:ilvl w:val="0"/>
          <w:numId w:val="1"/>
        </w:numPr>
      </w:pPr>
      <w:r w:rsidRPr="0046228B">
        <w:t>Explain the role of each of the following enzymes</w:t>
      </w:r>
    </w:p>
    <w:p w:rsidR="0046228B" w:rsidRPr="0046228B" w:rsidRDefault="0046228B" w:rsidP="0046228B">
      <w:pPr>
        <w:numPr>
          <w:ilvl w:val="1"/>
          <w:numId w:val="1"/>
        </w:numPr>
      </w:pPr>
      <w:r w:rsidRPr="0046228B">
        <w:t>helicase,</w:t>
      </w:r>
    </w:p>
    <w:p w:rsidR="0046228B" w:rsidRPr="0046228B" w:rsidRDefault="0046228B" w:rsidP="0046228B">
      <w:pPr>
        <w:numPr>
          <w:ilvl w:val="1"/>
          <w:numId w:val="1"/>
        </w:numPr>
      </w:pPr>
      <w:r w:rsidRPr="0046228B">
        <w:t>DNA gyrase,</w:t>
      </w:r>
    </w:p>
    <w:p w:rsidR="0046228B" w:rsidRPr="0046228B" w:rsidRDefault="0046228B" w:rsidP="0046228B">
      <w:pPr>
        <w:numPr>
          <w:ilvl w:val="1"/>
          <w:numId w:val="1"/>
        </w:numPr>
      </w:pPr>
      <w:r w:rsidRPr="0046228B">
        <w:t>single strand binding proteins,</w:t>
      </w:r>
    </w:p>
    <w:p w:rsidR="0046228B" w:rsidRPr="0046228B" w:rsidRDefault="0046228B" w:rsidP="0046228B">
      <w:pPr>
        <w:numPr>
          <w:ilvl w:val="1"/>
          <w:numId w:val="1"/>
        </w:numPr>
      </w:pPr>
      <w:r w:rsidRPr="0046228B">
        <w:t>DNA primase</w:t>
      </w:r>
    </w:p>
    <w:p w:rsidR="0046228B" w:rsidRPr="0046228B" w:rsidRDefault="0046228B" w:rsidP="0046228B">
      <w:pPr>
        <w:numPr>
          <w:ilvl w:val="1"/>
          <w:numId w:val="1"/>
        </w:numPr>
      </w:pPr>
      <w:r w:rsidRPr="0046228B">
        <w:t>DNA polymerase III,</w:t>
      </w:r>
    </w:p>
    <w:p w:rsidR="0046228B" w:rsidRPr="0046228B" w:rsidRDefault="0046228B" w:rsidP="0046228B">
      <w:pPr>
        <w:numPr>
          <w:ilvl w:val="1"/>
          <w:numId w:val="1"/>
        </w:numPr>
      </w:pPr>
      <w:r w:rsidRPr="0046228B">
        <w:t>RNA primase,</w:t>
      </w:r>
    </w:p>
    <w:p w:rsidR="0046228B" w:rsidRPr="0046228B" w:rsidRDefault="0046228B" w:rsidP="0046228B">
      <w:pPr>
        <w:numPr>
          <w:ilvl w:val="1"/>
          <w:numId w:val="1"/>
        </w:numPr>
      </w:pPr>
      <w:r w:rsidRPr="0046228B">
        <w:t>DNA polymerase I and</w:t>
      </w:r>
    </w:p>
    <w:p w:rsidR="0046228B" w:rsidRPr="0046228B" w:rsidRDefault="0046228B" w:rsidP="0046228B">
      <w:pPr>
        <w:numPr>
          <w:ilvl w:val="1"/>
          <w:numId w:val="1"/>
        </w:numPr>
      </w:pPr>
      <w:r w:rsidRPr="0046228B">
        <w:t>DNA ligase</w:t>
      </w:r>
    </w:p>
    <w:p w:rsidR="0046228B" w:rsidRPr="0046228B" w:rsidRDefault="0046228B" w:rsidP="0046228B">
      <w:pPr>
        <w:numPr>
          <w:ilvl w:val="0"/>
          <w:numId w:val="1"/>
        </w:numPr>
      </w:pPr>
      <w:r w:rsidRPr="0046228B">
        <w:t>Include an explanation of Okazaki fragments and</w:t>
      </w:r>
    </w:p>
    <w:p w:rsidR="0046228B" w:rsidRPr="0046228B" w:rsidRDefault="0046228B" w:rsidP="0046228B">
      <w:pPr>
        <w:numPr>
          <w:ilvl w:val="0"/>
          <w:numId w:val="1"/>
        </w:numPr>
      </w:pPr>
      <w:r w:rsidRPr="0046228B">
        <w:t>Explain how deoxynucleotide triphosphates are involved.</w:t>
      </w:r>
    </w:p>
    <w:p w:rsidR="0046228B" w:rsidRPr="0046228B" w:rsidRDefault="0046228B" w:rsidP="0046228B">
      <w:pPr>
        <w:numPr>
          <w:ilvl w:val="0"/>
          <w:numId w:val="1"/>
        </w:numPr>
      </w:pPr>
      <w:r w:rsidRPr="0046228B">
        <w:t>State that DNA replication occurs in a 5´ to 3´ direction.</w:t>
      </w:r>
    </w:p>
    <w:p w:rsidR="0046228B" w:rsidRDefault="0046228B" w:rsidP="0046228B">
      <w:pPr>
        <w:numPr>
          <w:ilvl w:val="0"/>
          <w:numId w:val="1"/>
        </w:numPr>
      </w:pPr>
      <w:r w:rsidRPr="0046228B">
        <w:t>State that in eukaryotic chromosomes, replication is initiated at many points.</w:t>
      </w:r>
    </w:p>
    <w:p w:rsidR="0046228B" w:rsidRDefault="0046228B" w:rsidP="0046228B"/>
    <w:p w:rsidR="0046228B" w:rsidRPr="0046228B" w:rsidRDefault="0046228B" w:rsidP="0046228B">
      <w:pPr>
        <w:rPr>
          <w:b/>
          <w:sz w:val="32"/>
          <w:szCs w:val="32"/>
        </w:rPr>
      </w:pPr>
      <w:r w:rsidRPr="0046228B">
        <w:rPr>
          <w:b/>
          <w:sz w:val="32"/>
          <w:szCs w:val="32"/>
        </w:rPr>
        <w:t>Help sources</w:t>
      </w:r>
    </w:p>
    <w:p w:rsidR="0046228B" w:rsidRDefault="0046228B" w:rsidP="0046228B">
      <w:pPr>
        <w:pStyle w:val="ListParagraph"/>
        <w:numPr>
          <w:ilvl w:val="0"/>
          <w:numId w:val="2"/>
        </w:numPr>
      </w:pPr>
      <w:r>
        <w:t>Use Kognity and the Oxford textbook to help you.</w:t>
      </w:r>
    </w:p>
    <w:p w:rsidR="0046228B" w:rsidRDefault="0046228B" w:rsidP="0046228B"/>
    <w:p w:rsidR="0046228B" w:rsidRDefault="0046228B" w:rsidP="0046228B">
      <w:pPr>
        <w:pStyle w:val="ListParagraph"/>
        <w:numPr>
          <w:ilvl w:val="0"/>
          <w:numId w:val="2"/>
        </w:numPr>
      </w:pPr>
      <w:r w:rsidRPr="0046228B">
        <w:t>This video </w:t>
      </w:r>
      <w:hyperlink r:id="rId7" w:tgtFrame="_blank" w:tooltip="Videos" w:history="1">
        <w:r w:rsidRPr="0046228B">
          <w:rPr>
            <w:rStyle w:val="Hyperlink"/>
            <w:b/>
            <w:bCs/>
          </w:rPr>
          <w:t>DNA replication. </w:t>
        </w:r>
      </w:hyperlink>
      <w:r w:rsidRPr="0046228B">
        <w:t>gives a good explanation of the process.</w:t>
      </w:r>
      <w:r w:rsidRPr="0046228B">
        <w:br/>
        <w:t>It includes the coiling of DNA? the enzyme DNA gyrase and single strand binding proteins.</w:t>
      </w:r>
    </w:p>
    <w:p w:rsidR="0046228B" w:rsidRPr="0046228B" w:rsidRDefault="0046228B" w:rsidP="0046228B"/>
    <w:p w:rsidR="0046228B" w:rsidRPr="0046228B" w:rsidRDefault="0046228B" w:rsidP="0046228B">
      <w:pPr>
        <w:pStyle w:val="ListParagraph"/>
        <w:numPr>
          <w:ilvl w:val="0"/>
          <w:numId w:val="2"/>
        </w:numPr>
      </w:pPr>
      <w:hyperlink r:id="rId8" w:tgtFrame="_blank" w:tooltip="Videos" w:history="1">
        <w:r w:rsidRPr="0046228B">
          <w:rPr>
            <w:rStyle w:val="Hyperlink"/>
            <w:b/>
            <w:bCs/>
          </w:rPr>
          <w:t>This is an excellent  3D animation of DNA replication from YourGenome</w:t>
        </w:r>
      </w:hyperlink>
    </w:p>
    <w:p w:rsidR="0046228B" w:rsidRPr="0046228B" w:rsidRDefault="0046228B" w:rsidP="0046228B">
      <w:pPr>
        <w:ind w:firstLine="720"/>
      </w:pPr>
      <w:r w:rsidRPr="0046228B">
        <w:t>Beware of the enzyme DNA primase, in this video called 'primase'</w:t>
      </w:r>
    </w:p>
    <w:p w:rsidR="0046228B" w:rsidRPr="0046228B" w:rsidRDefault="0046228B" w:rsidP="0046228B">
      <w:pPr>
        <w:ind w:left="720"/>
      </w:pPr>
      <w:r w:rsidRPr="0046228B">
        <w:t>Be sure to annotate your diagram of the DNA replication fork and all its enzymes with the details from this video.</w:t>
      </w:r>
      <w:bookmarkStart w:id="0" w:name="_GoBack"/>
      <w:bookmarkEnd w:id="0"/>
    </w:p>
    <w:p w:rsidR="0046228B" w:rsidRPr="0046228B" w:rsidRDefault="0046228B" w:rsidP="0046228B"/>
    <w:p w:rsidR="0046228B" w:rsidRDefault="0046228B"/>
    <w:sectPr w:rsidR="0046228B">
      <w:headerReference w:type="default" r:id="rId9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10E53" w:rsidRDefault="00910E53" w:rsidP="0046228B">
      <w:pPr>
        <w:spacing w:after="0" w:line="240" w:lineRule="auto"/>
      </w:pPr>
      <w:r>
        <w:separator/>
      </w:r>
    </w:p>
  </w:endnote>
  <w:endnote w:type="continuationSeparator" w:id="0">
    <w:p w:rsidR="00910E53" w:rsidRDefault="00910E53" w:rsidP="004622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10E53" w:rsidRDefault="00910E53" w:rsidP="0046228B">
      <w:pPr>
        <w:spacing w:after="0" w:line="240" w:lineRule="auto"/>
      </w:pPr>
      <w:r>
        <w:separator/>
      </w:r>
    </w:p>
  </w:footnote>
  <w:footnote w:type="continuationSeparator" w:id="0">
    <w:p w:rsidR="00910E53" w:rsidRDefault="00910E53" w:rsidP="004622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Borders>
        <w:bottom w:val="single" w:sz="18" w:space="0" w:color="808080"/>
        <w:insideV w:val="single" w:sz="18" w:space="0" w:color="8080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7521"/>
      <w:gridCol w:w="1505"/>
    </w:tblGrid>
    <w:tr w:rsidR="0046228B">
      <w:trPr>
        <w:trHeight w:val="288"/>
      </w:trPr>
      <w:tc>
        <w:tcPr>
          <w:tcW w:w="7765" w:type="dxa"/>
        </w:tcPr>
        <w:p w:rsidR="0046228B" w:rsidRDefault="0046228B" w:rsidP="00807EA5">
          <w:pPr>
            <w:pStyle w:val="Header"/>
            <w:jc w:val="right"/>
            <w:rPr>
              <w:rFonts w:ascii="Cambria" w:hAnsi="Cambria"/>
              <w:sz w:val="36"/>
              <w:szCs w:val="36"/>
            </w:rPr>
          </w:pPr>
          <w:r w:rsidRPr="00811675">
            <w:rPr>
              <w:rFonts w:ascii="Cambria" w:hAnsi="Cambria"/>
              <w:noProof/>
              <w:sz w:val="36"/>
              <w:szCs w:val="36"/>
              <w:lang w:bidi="th-TH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0" allowOverlap="1">
                    <wp:simplePos x="0" y="0"/>
                    <wp:positionH relativeFrom="page">
                      <wp:posOffset>6941185</wp:posOffset>
                    </wp:positionH>
                    <wp:positionV relativeFrom="page">
                      <wp:posOffset>6960870</wp:posOffset>
                    </wp:positionV>
                    <wp:extent cx="510540" cy="2183130"/>
                    <wp:effectExtent l="0" t="0" r="0" b="0"/>
                    <wp:wrapNone/>
                    <wp:docPr id="1" name="Rectangle 3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10540" cy="218313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46228B" w:rsidRPr="00811675" w:rsidRDefault="0046228B">
                                <w:pPr>
                                  <w:pStyle w:val="Footer"/>
                                  <w:rPr>
                                    <w:rFonts w:ascii="Cambria" w:hAnsi="Cambria"/>
                                    <w:sz w:val="44"/>
                                    <w:szCs w:val="44"/>
                                  </w:rPr>
                                </w:pPr>
                                <w:r w:rsidRPr="00811675">
                                  <w:rPr>
                                    <w:rFonts w:ascii="Cambria" w:hAnsi="Cambria"/>
                                  </w:rPr>
                                  <w:t>Page</w:t>
                                </w:r>
                                <w: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 w:rsidR="00F21579" w:rsidRPr="00F21579">
                                  <w:rPr>
                                    <w:rFonts w:ascii="Cambria" w:hAnsi="Cambria"/>
                                    <w:noProof/>
                                    <w:sz w:val="44"/>
                                    <w:szCs w:val="44"/>
                                  </w:rPr>
                                  <w:t>1</w:t>
                                </w:r>
                                <w: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vert270" wrap="square" lIns="91440" tIns="45720" rIns="91440" bIns="45720" anchor="ctr" anchorCtr="0" upright="1"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rect id="Rectangle 3" o:spid="_x0000_s1026" style="position:absolute;left:0;text-align:left;margin-left:546.55pt;margin-top:548.1pt;width:40.2pt;height:171.9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" o:allowincell="f" filled="f" stroked="f">
                    <v:textbox style="layout-flow:vertical;mso-layout-flow-alt:bottom-to-top;mso-fit-shape-to-text:t">
                      <w:txbxContent>
                        <w:p w:rsidR="0046228B" w:rsidRPr="00811675" w:rsidRDefault="0046228B">
                          <w:pPr>
                            <w:pStyle w:val="Footer"/>
                            <w:rPr>
                              <w:rFonts w:ascii="Cambria" w:hAnsi="Cambria"/>
                              <w:sz w:val="44"/>
                              <w:szCs w:val="44"/>
                            </w:rPr>
                          </w:pPr>
                          <w:r w:rsidRPr="00811675">
                            <w:rPr>
                              <w:rFonts w:ascii="Cambria" w:hAnsi="Cambria"/>
                            </w:rPr>
                            <w:t>Page</w:t>
                          </w: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 w:rsidR="00F21579" w:rsidRPr="00F21579">
                            <w:rPr>
                              <w:rFonts w:ascii="Cambria" w:hAnsi="Cambria"/>
                              <w:noProof/>
                              <w:sz w:val="44"/>
                              <w:szCs w:val="44"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v:textbox>
                    <w10:wrap anchorx="page" anchory="page"/>
                  </v:rect>
                </w:pict>
              </mc:Fallback>
            </mc:AlternateContent>
          </w:r>
          <w:r>
            <w:rPr>
              <w:rFonts w:ascii="Cambria" w:hAnsi="Cambria"/>
              <w:sz w:val="36"/>
              <w:szCs w:val="36"/>
            </w:rPr>
            <w:t>IB Biology HL/SL</w:t>
          </w:r>
        </w:p>
      </w:tc>
      <w:tc>
        <w:tcPr>
          <w:tcW w:w="1105" w:type="dxa"/>
        </w:tcPr>
        <w:p w:rsidR="0046228B" w:rsidRDefault="0046228B">
          <w:pPr>
            <w:pStyle w:val="Header"/>
            <w:rPr>
              <w:rFonts w:ascii="Cambria" w:hAnsi="Cambria"/>
              <w:b/>
              <w:bCs/>
              <w:color w:val="4F81BD"/>
              <w:sz w:val="36"/>
              <w:szCs w:val="36"/>
            </w:rPr>
          </w:pPr>
          <w:r>
            <w:rPr>
              <w:rFonts w:ascii="Cambria" w:hAnsi="Cambria"/>
              <w:b/>
              <w:bCs/>
              <w:color w:val="4F81BD"/>
              <w:sz w:val="36"/>
              <w:szCs w:val="36"/>
            </w:rPr>
            <w:t>Activity</w:t>
          </w:r>
        </w:p>
      </w:tc>
    </w:tr>
  </w:tbl>
  <w:p w:rsidR="0046228B" w:rsidRDefault="0046228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A55E8E"/>
    <w:multiLevelType w:val="hybridMultilevel"/>
    <w:tmpl w:val="BEF2C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C20072"/>
    <w:multiLevelType w:val="multilevel"/>
    <w:tmpl w:val="A906B8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QwNTczNzYxMDe2NDFW0lEKTi0uzszPAykwrAUArxwoJCwAAAA="/>
  </w:docVars>
  <w:rsids>
    <w:rsidRoot w:val="0046228B"/>
    <w:rsid w:val="0046228B"/>
    <w:rsid w:val="00910E53"/>
    <w:rsid w:val="00F21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863042"/>
  <w15:chartTrackingRefBased/>
  <w15:docId w15:val="{82DF29FC-1993-4883-924C-76E86D139A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228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6228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228B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4622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228B"/>
  </w:style>
  <w:style w:type="paragraph" w:styleId="Footer">
    <w:name w:val="footer"/>
    <w:basedOn w:val="Normal"/>
    <w:link w:val="FooterChar"/>
    <w:uiPriority w:val="99"/>
    <w:unhideWhenUsed/>
    <w:rsid w:val="004622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228B"/>
  </w:style>
  <w:style w:type="paragraph" w:styleId="BalloonText">
    <w:name w:val="Balloon Text"/>
    <w:basedOn w:val="Normal"/>
    <w:link w:val="BalloonTextChar"/>
    <w:uiPriority w:val="99"/>
    <w:semiHidden/>
    <w:unhideWhenUsed/>
    <w:rsid w:val="004622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228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081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8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youtu.be/TNKWgcFPHqw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youtu.be/dKubyIRiN84?t=1m40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3</Words>
  <Characters>99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ia Mcknight</dc:creator>
  <cp:keywords/>
  <dc:description/>
  <cp:lastModifiedBy>Victoria Mcknight</cp:lastModifiedBy>
  <cp:revision>2</cp:revision>
  <cp:lastPrinted>2018-01-22T01:32:00Z</cp:lastPrinted>
  <dcterms:created xsi:type="dcterms:W3CDTF">2018-01-22T01:37:00Z</dcterms:created>
  <dcterms:modified xsi:type="dcterms:W3CDTF">2018-01-22T01:37:00Z</dcterms:modified>
</cp:coreProperties>
</file>